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76C486" w14:textId="77777777" w:rsidR="0039636D" w:rsidRPr="00C9045A" w:rsidRDefault="0039636D" w:rsidP="0039636D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191/24</w:t>
      </w:r>
    </w:p>
    <w:p w14:paraId="1A5E35EE" w14:textId="77777777" w:rsidR="0039636D" w:rsidRPr="00C9045A" w:rsidRDefault="0039636D" w:rsidP="0039636D">
      <w:pPr>
        <w:ind w:firstLine="3402"/>
        <w:jc w:val="right"/>
        <w:rPr>
          <w:lang w:val="es-AR"/>
        </w:rPr>
      </w:pPr>
    </w:p>
    <w:p w14:paraId="2B47987F" w14:textId="77777777" w:rsidR="0039636D" w:rsidRPr="00C9045A" w:rsidRDefault="0039636D" w:rsidP="0039636D">
      <w:pPr>
        <w:ind w:firstLine="3402"/>
        <w:rPr>
          <w:b/>
          <w:lang w:val="es-AR"/>
        </w:rPr>
      </w:pPr>
      <w:r w:rsidRPr="00264207">
        <w:rPr>
          <w:b/>
          <w:lang w:val="es-AR"/>
        </w:rPr>
        <w:t>Corresponde al Expe N° 0680/23</w:t>
      </w:r>
    </w:p>
    <w:p w14:paraId="74B1F9FA" w14:textId="77777777" w:rsidR="0039636D" w:rsidRPr="00C9045A" w:rsidRDefault="0039636D" w:rsidP="0039636D">
      <w:pPr>
        <w:ind w:firstLine="3402"/>
        <w:jc w:val="right"/>
        <w:rPr>
          <w:lang w:val="es-AR"/>
        </w:rPr>
      </w:pPr>
    </w:p>
    <w:p w14:paraId="6ACFF4B6" w14:textId="164AE1CD" w:rsidR="0039636D" w:rsidRPr="00C9045A" w:rsidRDefault="0039636D" w:rsidP="0039636D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6 de agosto de 2024</w:t>
      </w:r>
      <w:bookmarkStart w:id="0" w:name="_GoBack"/>
      <w:bookmarkEnd w:id="0"/>
    </w:p>
    <w:p w14:paraId="46EBE4ED" w14:textId="77777777" w:rsidR="0039636D" w:rsidRPr="00C9045A" w:rsidRDefault="0039636D" w:rsidP="0039636D">
      <w:pPr>
        <w:jc w:val="right"/>
        <w:rPr>
          <w:lang w:val="es-AR"/>
        </w:rPr>
      </w:pPr>
    </w:p>
    <w:p w14:paraId="62BA26D8" w14:textId="77777777" w:rsidR="0039636D" w:rsidRPr="00C9045A" w:rsidRDefault="0039636D" w:rsidP="0039636D">
      <w:pPr>
        <w:jc w:val="both"/>
        <w:rPr>
          <w:b/>
          <w:lang w:val="es-AR"/>
        </w:rPr>
      </w:pPr>
    </w:p>
    <w:p w14:paraId="1A712901" w14:textId="77777777" w:rsidR="0039636D" w:rsidRPr="00C9045A" w:rsidRDefault="0039636D" w:rsidP="0039636D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023EBA7F" w14:textId="77777777" w:rsidR="0039636D" w:rsidRDefault="0039636D" w:rsidP="0039636D">
      <w:pPr>
        <w:spacing w:line="260" w:lineRule="exact"/>
        <w:ind w:firstLine="851"/>
        <w:jc w:val="both"/>
        <w:rPr>
          <w:bCs/>
          <w:lang w:val="es-ES_tradnl"/>
        </w:rPr>
      </w:pPr>
    </w:p>
    <w:p w14:paraId="3B855747" w14:textId="77777777" w:rsidR="0039636D" w:rsidRPr="00F56BEA" w:rsidRDefault="0039636D" w:rsidP="0039636D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Estructuras de Datos se dicta en el presente cuatrimestre para alumnos de 2º año de las carreras Licenciatura en Ciencias de la Computación, Ingeniería de la Computación e Ingeniería en Sistemas de Información; </w:t>
      </w:r>
      <w:r>
        <w:rPr>
          <w:bCs/>
          <w:lang w:val="es-ES_tradnl"/>
        </w:rPr>
        <w:t>y</w:t>
      </w:r>
    </w:p>
    <w:p w14:paraId="05722108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0669D90C" w14:textId="77777777" w:rsidR="0039636D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25B84A1F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2A0059E9" w14:textId="77777777" w:rsidR="0039636D" w:rsidRPr="00C9045A" w:rsidRDefault="0039636D" w:rsidP="0039636D">
      <w:pPr>
        <w:jc w:val="both"/>
        <w:rPr>
          <w:lang w:val="es-AR"/>
        </w:rPr>
      </w:pPr>
    </w:p>
    <w:p w14:paraId="6A860088" w14:textId="77777777" w:rsidR="0039636D" w:rsidRPr="00C9045A" w:rsidRDefault="0039636D" w:rsidP="0039636D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31CF46C9" w14:textId="77777777" w:rsidR="0039636D" w:rsidRDefault="0039636D" w:rsidP="0039636D">
      <w:pPr>
        <w:jc w:val="both"/>
        <w:rPr>
          <w:lang w:val="es-AR" w:eastAsia="es-AR"/>
        </w:rPr>
      </w:pPr>
    </w:p>
    <w:p w14:paraId="77DB5DA4" w14:textId="77777777" w:rsidR="0039636D" w:rsidRPr="003E71B0" w:rsidRDefault="0039636D" w:rsidP="0039636D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l Sr. Laureano De Luca</w:t>
      </w:r>
      <w:r w:rsidRPr="003E71B0">
        <w:rPr>
          <w:lang w:val="es-AR"/>
        </w:rPr>
        <w:t xml:space="preserve"> se ha desempeñado como Ayudante de Doce</w:t>
      </w:r>
      <w:r>
        <w:rPr>
          <w:lang w:val="es-AR"/>
        </w:rPr>
        <w:t>ncia en la asignatura “Estructuras de Datos</w:t>
      </w:r>
      <w:r w:rsidRPr="003E71B0">
        <w:rPr>
          <w:lang w:val="es-AR"/>
        </w:rPr>
        <w:t xml:space="preserve">” durante el año 2023; </w:t>
      </w:r>
    </w:p>
    <w:p w14:paraId="35A44780" w14:textId="77777777" w:rsidR="0039636D" w:rsidRPr="00264207" w:rsidRDefault="0039636D" w:rsidP="0039636D">
      <w:pPr>
        <w:jc w:val="both"/>
        <w:rPr>
          <w:lang w:val="es-AR" w:eastAsia="es-AR"/>
        </w:rPr>
      </w:pPr>
    </w:p>
    <w:p w14:paraId="7A57DB21" w14:textId="77777777" w:rsidR="0039636D" w:rsidRPr="003E71B0" w:rsidRDefault="0039636D" w:rsidP="0039636D">
      <w:pPr>
        <w:ind w:firstLine="851"/>
        <w:jc w:val="both"/>
        <w:rPr>
          <w:lang w:val="es-AR" w:eastAsia="es-AR"/>
        </w:rPr>
      </w:pPr>
      <w:r w:rsidRPr="003E71B0">
        <w:rPr>
          <w:lang w:val="es-AR" w:eastAsia="es-AR"/>
        </w:rPr>
        <w:t>Que los miembros del Consejo Departamental coi</w:t>
      </w:r>
      <w:r>
        <w:rPr>
          <w:lang w:val="es-AR" w:eastAsia="es-AR"/>
        </w:rPr>
        <w:t>nciden en que el mencionado</w:t>
      </w:r>
      <w:r w:rsidRPr="003E71B0">
        <w:rPr>
          <w:lang w:val="es-AR" w:eastAsia="es-AR"/>
        </w:rPr>
        <w:t xml:space="preserve"> docente</w:t>
      </w:r>
      <w:r w:rsidRPr="003E71B0">
        <w:rPr>
          <w:bCs/>
          <w:szCs w:val="20"/>
          <w:lang w:val="es-ES_tradnl"/>
        </w:rPr>
        <w:t xml:space="preserve"> reúne los antecedentes necesarios para cumplir dichas funciones</w:t>
      </w:r>
      <w:r w:rsidRPr="003E71B0">
        <w:rPr>
          <w:lang w:val="es-AR" w:eastAsia="es-AR"/>
        </w:rPr>
        <w:t xml:space="preserve">;  </w:t>
      </w:r>
    </w:p>
    <w:p w14:paraId="177E74D5" w14:textId="77777777" w:rsidR="0039636D" w:rsidRDefault="0039636D" w:rsidP="0039636D">
      <w:pPr>
        <w:jc w:val="both"/>
        <w:rPr>
          <w:lang w:val="es-AR"/>
        </w:rPr>
      </w:pPr>
    </w:p>
    <w:p w14:paraId="6954BBF6" w14:textId="77777777" w:rsidR="0039636D" w:rsidRPr="00A406C6" w:rsidRDefault="0039636D" w:rsidP="0039636D">
      <w:pPr>
        <w:ind w:firstLine="851"/>
        <w:jc w:val="both"/>
        <w:rPr>
          <w:lang w:val="es-ES"/>
        </w:rPr>
      </w:pPr>
      <w:r w:rsidRPr="00AF59CA">
        <w:rPr>
          <w:bCs/>
          <w:lang w:val="es-ES_tradnl"/>
        </w:rPr>
        <w:t>Que por resolución CSU-</w:t>
      </w:r>
      <w:r>
        <w:rPr>
          <w:lang w:val="es-ES_tradnl"/>
        </w:rPr>
        <w:t>409/24</w:t>
      </w:r>
      <w:r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 el segundo cuatrimestre del año 2024</w:t>
      </w:r>
      <w:r w:rsidRPr="00AF59CA">
        <w:rPr>
          <w:bCs/>
          <w:lang w:val="es-ES_tradnl"/>
        </w:rPr>
        <w:t>;</w:t>
      </w:r>
      <w:r w:rsidRPr="00A406C6">
        <w:rPr>
          <w:bCs/>
          <w:lang w:val="es-ES_tradnl"/>
        </w:rPr>
        <w:t xml:space="preserve">  </w:t>
      </w:r>
    </w:p>
    <w:p w14:paraId="72BBA920" w14:textId="77777777" w:rsidR="0039636D" w:rsidRPr="00C9045A" w:rsidRDefault="0039636D" w:rsidP="0039636D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14:paraId="24542BE2" w14:textId="77777777" w:rsidR="0039636D" w:rsidRPr="00C9045A" w:rsidRDefault="0039636D" w:rsidP="0039636D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4C244F4C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2802FA6A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154D8C40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5B0A41A0" w14:textId="77777777" w:rsidR="0039636D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338470D1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7AE8C5A8" w14:textId="77777777" w:rsidR="0039636D" w:rsidRPr="00C9045A" w:rsidRDefault="0039636D" w:rsidP="0039636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4EF3C607" w14:textId="77777777" w:rsidR="0039636D" w:rsidRPr="00C9045A" w:rsidRDefault="0039636D" w:rsidP="0039636D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7900C817" w14:textId="77777777" w:rsidR="0039636D" w:rsidRPr="00C9045A" w:rsidRDefault="0039636D" w:rsidP="0039636D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Laureano DE LUCA</w:t>
      </w:r>
      <w:r>
        <w:rPr>
          <w:b/>
          <w:lang w:val="es-AR" w:eastAsia="es-ES"/>
        </w:rPr>
        <w:t xml:space="preserve"> (Leg. 15530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ra cumplir fun</w:t>
      </w:r>
      <w:r>
        <w:rPr>
          <w:snapToGrid w:val="0"/>
          <w:lang w:val="es-AR" w:eastAsia="es-ES"/>
        </w:rPr>
        <w:t>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Programación, Asignatura </w:t>
      </w:r>
      <w:r w:rsidRPr="00C9045A">
        <w:rPr>
          <w:b/>
          <w:bCs/>
          <w:snapToGrid w:val="0"/>
          <w:lang w:val="es-AR" w:eastAsia="es-ES"/>
        </w:rPr>
        <w:t>“</w:t>
      </w:r>
      <w:r w:rsidRPr="00C9045A">
        <w:rPr>
          <w:b/>
          <w:bCs/>
          <w:i/>
          <w:iCs/>
          <w:snapToGrid w:val="0"/>
          <w:lang w:val="es-AR" w:eastAsia="es-ES"/>
        </w:rPr>
        <w:t>Estructuras de Datos</w:t>
      </w:r>
      <w:r w:rsidRPr="00C9045A">
        <w:rPr>
          <w:b/>
          <w:bCs/>
          <w:snapToGrid w:val="0"/>
          <w:lang w:val="es-AR" w:eastAsia="es-ES"/>
        </w:rPr>
        <w:t>” (Cód. 7655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2 de agosto y hasta el 30 de noviembre de 2024.</w:t>
      </w:r>
    </w:p>
    <w:p w14:paraId="2E091A7C" w14:textId="77777777" w:rsidR="0039636D" w:rsidRDefault="0039636D" w:rsidP="0039636D">
      <w:pPr>
        <w:jc w:val="both"/>
        <w:rPr>
          <w:snapToGrid w:val="0"/>
          <w:lang w:val="es-AR" w:eastAsia="es-ES"/>
        </w:rPr>
      </w:pPr>
    </w:p>
    <w:p w14:paraId="2E49D1E7" w14:textId="77777777" w:rsidR="0039636D" w:rsidRPr="00C9045A" w:rsidRDefault="0039636D" w:rsidP="0039636D">
      <w:pPr>
        <w:jc w:val="both"/>
        <w:rPr>
          <w:snapToGrid w:val="0"/>
          <w:lang w:val="es-AR" w:eastAsia="es-ES"/>
        </w:rPr>
      </w:pPr>
    </w:p>
    <w:p w14:paraId="61065000" w14:textId="77777777" w:rsidR="0039636D" w:rsidRDefault="0039636D" w:rsidP="0039636D">
      <w:pPr>
        <w:tabs>
          <w:tab w:val="left" w:pos="5670"/>
        </w:tabs>
        <w:jc w:val="both"/>
        <w:rPr>
          <w:b/>
          <w:lang w:val="es-AR"/>
        </w:rPr>
      </w:pPr>
    </w:p>
    <w:p w14:paraId="4A37FBF9" w14:textId="77777777" w:rsidR="0039636D" w:rsidRPr="00C9045A" w:rsidRDefault="0039636D" w:rsidP="0039636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191/24</w:t>
      </w:r>
    </w:p>
    <w:p w14:paraId="60CA4F7B" w14:textId="77777777" w:rsidR="0039636D" w:rsidRDefault="0039636D" w:rsidP="0039636D">
      <w:pPr>
        <w:tabs>
          <w:tab w:val="left" w:pos="5670"/>
        </w:tabs>
        <w:jc w:val="both"/>
        <w:rPr>
          <w:b/>
          <w:lang w:val="es-AR"/>
        </w:rPr>
      </w:pPr>
    </w:p>
    <w:p w14:paraId="4C57FB39" w14:textId="77777777" w:rsidR="0039636D" w:rsidRPr="00C9045A" w:rsidRDefault="0039636D" w:rsidP="0039636D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>
        <w:rPr>
          <w:lang w:val="es-AR"/>
        </w:rPr>
        <w:t>cargo de Ayudante de Docencia “A</w:t>
      </w:r>
      <w:r w:rsidRPr="00C9045A">
        <w:rPr>
          <w:lang w:val="es-AR"/>
        </w:rPr>
        <w:t>”</w:t>
      </w:r>
      <w:r>
        <w:rPr>
          <w:lang w:val="es-AR"/>
        </w:rPr>
        <w:t xml:space="preserve"> con dedicación simple.</w:t>
      </w:r>
    </w:p>
    <w:p w14:paraId="664D95DE" w14:textId="77777777" w:rsidR="0039636D" w:rsidRPr="00C9045A" w:rsidRDefault="0039636D" w:rsidP="0039636D">
      <w:pPr>
        <w:jc w:val="both"/>
        <w:rPr>
          <w:b/>
          <w:lang w:val="es-AR" w:eastAsia="es-ES"/>
        </w:rPr>
      </w:pPr>
    </w:p>
    <w:p w14:paraId="497B4F86" w14:textId="77777777" w:rsidR="0039636D" w:rsidRPr="00264207" w:rsidRDefault="0039636D" w:rsidP="0039636D">
      <w:pPr>
        <w:jc w:val="both"/>
        <w:rPr>
          <w:lang w:val="es-AR" w:eastAsia="es-ES"/>
        </w:rPr>
      </w:pPr>
      <w:r w:rsidRPr="00264207">
        <w:rPr>
          <w:b/>
          <w:lang w:val="es-AR" w:eastAsia="es-ES"/>
        </w:rPr>
        <w:t>ARTICULO 3</w:t>
      </w:r>
      <w:r w:rsidRPr="00264207">
        <w:rPr>
          <w:b/>
          <w:lang w:val="es-ES" w:eastAsia="es-ES"/>
        </w:rPr>
        <w:sym w:font="Symbol" w:char="F0B0"/>
      </w:r>
      <w:r w:rsidRPr="00264207">
        <w:rPr>
          <w:b/>
          <w:lang w:val="es-AR" w:eastAsia="es-ES"/>
        </w:rPr>
        <w:t>:</w:t>
      </w:r>
      <w:r w:rsidRPr="00264207">
        <w:rPr>
          <w:lang w:val="es-AR" w:eastAsia="es-ES"/>
        </w:rPr>
        <w:t xml:space="preserve"> La financiación de la asignación mencionada será erogada utilizando los fondos emergent</w:t>
      </w:r>
      <w:r>
        <w:rPr>
          <w:lang w:val="es-AR" w:eastAsia="es-ES"/>
        </w:rPr>
        <w:t>es de la resolución CSU-409/24.</w:t>
      </w:r>
    </w:p>
    <w:p w14:paraId="1AA69469" w14:textId="77777777" w:rsidR="0039636D" w:rsidRPr="00264207" w:rsidRDefault="0039636D" w:rsidP="0039636D">
      <w:pPr>
        <w:jc w:val="both"/>
        <w:rPr>
          <w:lang w:val="es-AR" w:eastAsia="es-ES"/>
        </w:rPr>
      </w:pPr>
    </w:p>
    <w:p w14:paraId="039833A0" w14:textId="77777777" w:rsidR="0039636D" w:rsidRPr="00264207" w:rsidRDefault="0039636D" w:rsidP="0039636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64207">
        <w:rPr>
          <w:b/>
          <w:lang w:val="es-ES" w:eastAsia="es-ES"/>
        </w:rPr>
        <w:t>ARTICULO 4</w:t>
      </w:r>
      <w:r w:rsidRPr="00264207">
        <w:rPr>
          <w:b/>
          <w:lang w:val="es-ES" w:eastAsia="es-ES"/>
        </w:rPr>
        <w:sym w:font="Symbol" w:char="F0B0"/>
      </w:r>
      <w:r w:rsidRPr="00264207">
        <w:rPr>
          <w:b/>
          <w:lang w:val="es-ES" w:eastAsia="es-ES"/>
        </w:rPr>
        <w:t xml:space="preserve">: </w:t>
      </w:r>
      <w:r w:rsidRPr="00264207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01012C70" w14:textId="77777777" w:rsidR="0039636D" w:rsidRPr="00023049" w:rsidRDefault="0039636D" w:rsidP="0039636D">
      <w:pPr>
        <w:jc w:val="both"/>
        <w:rPr>
          <w:highlight w:val="yellow"/>
          <w:lang w:val="es-ES" w:eastAsia="es-AR"/>
        </w:rPr>
      </w:pPr>
    </w:p>
    <w:p w14:paraId="251277B7" w14:textId="77777777" w:rsidR="0039636D" w:rsidRPr="00023049" w:rsidRDefault="0039636D" w:rsidP="0039636D">
      <w:pPr>
        <w:jc w:val="both"/>
        <w:rPr>
          <w:highlight w:val="yellow"/>
          <w:lang w:val="es-ES" w:eastAsia="es-AR"/>
        </w:rPr>
      </w:pPr>
    </w:p>
    <w:p w14:paraId="508775B5" w14:textId="77777777" w:rsidR="0039636D" w:rsidRPr="00AA0448" w:rsidRDefault="0039636D" w:rsidP="0039636D">
      <w:pPr>
        <w:rPr>
          <w:lang w:val="es-AR"/>
        </w:rPr>
      </w:pPr>
    </w:p>
    <w:p w14:paraId="77BB7801" w14:textId="77777777" w:rsidR="0039636D" w:rsidRPr="00756A39" w:rsidRDefault="0039636D" w:rsidP="0039636D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A990B7" w14:textId="77777777" w:rsidR="00316A86" w:rsidRDefault="00316A86">
      <w:r>
        <w:separator/>
      </w:r>
    </w:p>
  </w:endnote>
  <w:endnote w:type="continuationSeparator" w:id="0">
    <w:p w14:paraId="697AF693" w14:textId="77777777" w:rsidR="00316A86" w:rsidRDefault="00316A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B1EF6D" w14:textId="77777777" w:rsidR="00316A86" w:rsidRDefault="00316A86">
      <w:r>
        <w:separator/>
      </w:r>
    </w:p>
  </w:footnote>
  <w:footnote w:type="continuationSeparator" w:id="0">
    <w:p w14:paraId="0957CEAC" w14:textId="77777777" w:rsidR="00316A86" w:rsidRDefault="00316A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16A86"/>
    <w:rsid w:val="00384819"/>
    <w:rsid w:val="00387856"/>
    <w:rsid w:val="0039636D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5</Words>
  <Characters>179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4T13:46:00Z</dcterms:created>
  <dcterms:modified xsi:type="dcterms:W3CDTF">2024-08-14T13:46:00Z</dcterms:modified>
</cp:coreProperties>
</file>